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Xcd1d00a1620858ba2c27ef852363793427cd19f"/>
    <w:p>
      <w:pPr>
        <w:pStyle w:val="Heading2"/>
      </w:pPr>
      <w:r>
        <w:t xml:space="preserve">For the Position of Customs Officer Internship</w:t>
      </w:r>
    </w:p>
    <w:bookmarkEnd w:id="20"/>
    <w:bookmarkEnd w:id="21"/>
    <w:p>
      <w:pPr>
        <w:pStyle w:val="FirstParagraph"/>
      </w:pPr>
      <w:r>
        <w:t xml:space="preserve">Abidjan, Ivory Coast</w:t>
      </w:r>
      <w:r>
        <w:br/>
      </w:r>
      <w:r>
        <w:t xml:space="preserve">October 26, 2023</w:t>
      </w:r>
    </w:p>
    <w:p>
      <w:pPr>
        <w:pStyle w:val="BodyText"/>
      </w:pPr>
      <w:r>
        <w:t xml:space="preserve">Hiring Manager</w:t>
      </w:r>
      <w:r>
        <w:br/>
      </w:r>
      <w:r>
        <w:t xml:space="preserve">Directorate General of Customs and Excise (Direction Générale des Douanes et Droits Indirects)</w:t>
      </w:r>
      <w:r>
        <w:br/>
      </w:r>
      <w:r>
        <w:t xml:space="preserve">Ministry of Economy and Finance</w:t>
      </w:r>
      <w:r>
        <w:br/>
      </w:r>
      <w:r>
        <w:t xml:space="preserve">Abidjan, Ivory Coast</w:t>
      </w:r>
    </w:p>
    <w:p>
      <w:pPr>
        <w:pStyle w:val="BodyText"/>
      </w:pPr>
      <w:r>
        <w:t xml:space="preserve">Dear Hiring Manager,</w:t>
      </w:r>
    </w:p>
    <w:p>
      <w:pPr>
        <w:pStyle w:val="BodyText"/>
      </w:pPr>
      <w:r>
        <w:t xml:space="preserve">I am writing with profound enthusiasm to express my earnest interest in the Internship Program for the position of Customs Officer within your esteemed Directorate General of Customs and Excise at the Ministry of Economy and Finance, operating from its pivotal headquarters in Abidjan, Ivory Coast. As a dedicated student pursuing a Bachelor’s Degree in International Trade and Customs Administration at the University Félix Houphouët-Boigny (Abidjan), I have meticulously prepared myself to contribute meaningfully to Ivory Coast's strategic customs operations while gaining invaluable field experience under your expert guidance. My academic trajectory, combined with a deep understanding of the critical role Customs Officers play in securing Abidjan's status as West Africa’s premier commercial gateway, aligns precisely with the objectives of this internship opportunity.</w:t>
      </w:r>
    </w:p>
    <w:p>
      <w:pPr>
        <w:pStyle w:val="BodyText"/>
      </w:pPr>
      <w:r>
        <w:t xml:space="preserve">The importance of robust customs administration cannot be overstated for Ivory Coast’s economic development. As Africa’s leading cocoa and coffee producer and a key member of ECOWAS, the nation relies heavily on efficient import/export management through the Port of Abidjan—the busiest port in West Africa handling over 75% of regional trade. I have closely followed the Ministry's initiatives under Vision 2030, particularly the Customs Modernization Project aimed at digitizing clearance processes via platforms like Cegest and enhancing cross-border compliance with ECOWAS Single Window standards. My academic curriculum has equipped me with a strong theoretical foundation in these areas: I have completed specialized coursework in International Trade Law, Harmonized System (HS) Code Classification, Anti-Counterfeiting Measures, and WTO Trade Facilitation Agreements. Furthermore, my internship at the Abidjan Chamber of Commerce exposed me to real-world challenges like verifying commercial invoices against customs declarations and understanding Incoterms® 2020 implications—skills directly transferable to your operational environment.</w:t>
      </w:r>
    </w:p>
    <w:p>
      <w:pPr>
        <w:pStyle w:val="BodyText"/>
      </w:pPr>
      <w:r>
        <w:t xml:space="preserve">What particularly motivates me about this opportunity in Abidjan is the chance to apply my knowledge within a system that directly impacts national revenue generation and economic security. Ivory Coast’s Customs Directorate has made significant strides in reducing clearance times through automation, but challenges persist in combating illicit trade and ensuring compliance across diverse cargo types—from agricultural exports to pharmaceuticals. I am eager to support your team by assisting with document verification, learning the intricacies of risk management systems like CHAD (Computerized Harmonized System), and participating in field observations at key terminals such as Port Bouet and Abidjan’s Free Trade Zone. My fluency in English, French (native), and basic Portuguese enables me to engage effectively with multinational stakeholders—a vital asset for a customs agency operating within the ECOWAS framework.</w:t>
      </w:r>
    </w:p>
    <w:p>
      <w:pPr>
        <w:pStyle w:val="BodyText"/>
      </w:pPr>
      <w:r>
        <w:t xml:space="preserve">During my studies, I actively sought opportunities to deepen my practical understanding of customs operations. I participated in the "Trade Facilitation Simulation" workshop organized by the African Union’s Trade and Development Bureau, where I analyzed case studies involving fraudulent import declarations and developed solutions for improved data sharing with border agencies. Additionally, I volunteered with a non-profit focused on supporting small-scale exporters in Abidjan's Bassam district, helping them navigate customs documentation requirements to access regional markets. These experiences reinforced my commitment to ethical practices—principles that resonate deeply with the Directorate’s mission of "safeguarding national interests while facilitating legitimate trade." I am particularly inspired by your department’s recent collaboration with UNCTAD on the Simplified Customs Procedures project, which exemplifies Ivory Coast’s leadership in modernizing customs frameworks.</w:t>
      </w:r>
    </w:p>
    <w:p>
      <w:pPr>
        <w:pStyle w:val="BodyText"/>
      </w:pPr>
      <w:r>
        <w:t xml:space="preserve">My technical proficiency extends to relevant software tools including Excel (advanced data analysis), SAP for logistics tracking, and basic understanding of Oracle-based customs management systems. I am adept at handling sensitive information with discretion, maintaining meticulous records—a competency honed through my academic projects analyzing trade statistics for the Ivorian Ministry of Commerce. I understand that the role requires resilience in high-volume environments; during a field visit to the Abidjan International Airport Customs Office last year, I observed how staff efficiently managed peak passenger flow while ensuring rigorous security checks, an experience that solidified my desire to contribute within this dynamic setting.</w:t>
      </w:r>
    </w:p>
    <w:p>
      <w:pPr>
        <w:pStyle w:val="BodyText"/>
      </w:pPr>
      <w:r>
        <w:t xml:space="preserve">The Ivory Coast government’s emphasis on fostering local talent through structured internship programs like the one offered by your Directorate is deeply commendable. I am fully committed to adhering to all regulations, maintaining professionalism at every level, and actively participating in team initiatives. I believe my proactive approach, cultural awareness of Abidjan's business landscape, and dedication to advancing customs efficiency make me an ideal candidate for this Internship Program. I am confident that under your mentorship in the heart of Abidjan’s customs administration hub, I can rapidly develop into a competent professional ready to support Ivory Coast’s ambitious trade growth objectives.</w:t>
      </w:r>
    </w:p>
    <w:p>
      <w:pPr>
        <w:pStyle w:val="BodyText"/>
      </w:pPr>
      <w:r>
        <w:t xml:space="preserve">Thank you for considering my application. I have attached my curriculum vitae and academic transcripts for your review. I welcome the opportunity to discuss how my skills and dedication align with the goals of the Customs Officer Internship Program at your Abidjan-based Directorate. I am available for an interview at your earliest convenience and can be reached via email or telephone.</w:t>
      </w:r>
    </w:p>
    <w:p>
      <w:pPr>
        <w:pStyle w:val="BodyText"/>
      </w:pPr>
      <w:r>
        <w:t xml:space="preserve">Sincerely,</w:t>
      </w:r>
    </w:p>
    <w:p>
      <w:pPr>
        <w:pStyle w:val="BodyText"/>
      </w:pPr>
      <w:r>
        <w:rPr>
          <w:bCs/>
          <w:b/>
        </w:rPr>
        <w:t xml:space="preserve">Amina Diallo</w:t>
      </w:r>
    </w:p>
    <w:p>
      <w:pPr>
        <w:pStyle w:val="BodyText"/>
      </w:pPr>
      <w:r>
        <w:t xml:space="preserve">Student, International Trade &amp; Customs Administration</w:t>
      </w:r>
      <w:r>
        <w:br/>
      </w:r>
      <w:r>
        <w:t xml:space="preserve">University Félix Houphouët-Boigny, Abidjan</w:t>
      </w:r>
    </w:p>
    <w:p>
      <w:pPr>
        <w:pStyle w:val="BodyText"/>
      </w:pPr>
      <w:r>
        <w:t xml:space="preserve">Email: a.diallo@student.uhb.ci | Phone: +225 07 00 11 22 3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6-07-21T03:15:24Z</dcterms:created>
  <dcterms:modified xsi:type="dcterms:W3CDTF">2026-07-21T03:15:24Z</dcterms:modified>
</cp:coreProperties>
</file>

<file path=docProps/custom.xml><?xml version="1.0" encoding="utf-8"?>
<Properties xmlns="http://schemas.openxmlformats.org/officeDocument/2006/custom-properties" xmlns:vt="http://schemas.openxmlformats.org/officeDocument/2006/docPropsVTypes"/>
</file>